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B5364" w14:textId="77777777" w:rsidR="00426BFC" w:rsidRPr="00C37E53" w:rsidRDefault="00D93C3A" w:rsidP="007364DA">
      <w:pPr>
        <w:pStyle w:val="FirstParagraph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Генеральному директору 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ГУП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«</w:t>
      </w:r>
      <w:proofErr w:type="spellStart"/>
      <w:r w:rsidRPr="00C37E53">
        <w:rPr>
          <w:rFonts w:ascii="Times New Roman" w:hAnsi="Times New Roman" w:cs="Times New Roman"/>
          <w:sz w:val="22"/>
          <w:szCs w:val="22"/>
          <w:lang w:val="ru-RU"/>
        </w:rPr>
        <w:t>Севастопольгаз</w:t>
      </w:r>
      <w:proofErr w:type="spellEnd"/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» </w:t>
      </w:r>
    </w:p>
    <w:p w14:paraId="03E32608" w14:textId="77777777" w:rsidR="006B2979" w:rsidRPr="00C37E53" w:rsidRDefault="007364D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т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_________________</w:t>
      </w:r>
    </w:p>
    <w:p w14:paraId="3C36C265" w14:textId="77777777"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________________</w:t>
      </w:r>
    </w:p>
    <w:p w14:paraId="1BCC6D18" w14:textId="77777777" w:rsidR="006B2979" w:rsidRPr="00C37E53" w:rsidRDefault="00D93C3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паспорт: серия 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№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</w:t>
      </w:r>
    </w:p>
    <w:p w14:paraId="0C81E160" w14:textId="77777777"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выдан «___</w:t>
      </w:r>
      <w:proofErr w:type="gramStart"/>
      <w:r w:rsidRPr="00C37E53">
        <w:rPr>
          <w:rFonts w:ascii="Times New Roman" w:hAnsi="Times New Roman" w:cs="Times New Roman"/>
          <w:sz w:val="22"/>
          <w:szCs w:val="22"/>
          <w:lang w:val="ru-RU"/>
        </w:rPr>
        <w:t>_»_</w:t>
      </w:r>
      <w:proofErr w:type="gramEnd"/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 г.  _________________________</w:t>
      </w:r>
    </w:p>
    <w:p w14:paraId="6DAFE76E" w14:textId="77777777"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___________________</w:t>
      </w:r>
    </w:p>
    <w:p w14:paraId="104E52B6" w14:textId="77777777" w:rsidR="006B2979" w:rsidRPr="00C37E53" w:rsidRDefault="00BB7FFC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проживающий(</w:t>
      </w:r>
      <w:proofErr w:type="spellStart"/>
      <w:r w:rsidRPr="00C37E53">
        <w:rPr>
          <w:rFonts w:ascii="Times New Roman" w:hAnsi="Times New Roman" w:cs="Times New Roman"/>
          <w:sz w:val="22"/>
          <w:szCs w:val="22"/>
          <w:lang w:val="ru-RU"/>
        </w:rPr>
        <w:t>ая</w:t>
      </w:r>
      <w:proofErr w:type="spellEnd"/>
      <w:r w:rsidRPr="00C37E53">
        <w:rPr>
          <w:rFonts w:ascii="Times New Roman" w:hAnsi="Times New Roman" w:cs="Times New Roman"/>
          <w:sz w:val="22"/>
          <w:szCs w:val="22"/>
          <w:lang w:val="ru-RU"/>
        </w:rPr>
        <w:t>) по адресу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______</w:t>
      </w:r>
    </w:p>
    <w:p w14:paraId="27C7CB63" w14:textId="77777777" w:rsidR="00BB1CE2" w:rsidRPr="00C37E53" w:rsidRDefault="00BB1CE2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________________</w:t>
      </w:r>
    </w:p>
    <w:p w14:paraId="36D26271" w14:textId="77777777" w:rsidR="006B2979" w:rsidRPr="00C37E53" w:rsidRDefault="00D93C3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контактный телефон: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____</w:t>
      </w:r>
    </w:p>
    <w:p w14:paraId="40175BD9" w14:textId="77777777" w:rsidR="00BB1CE2" w:rsidRPr="00C37E53" w:rsidRDefault="007364DA" w:rsidP="007364DA">
      <w:pPr>
        <w:pStyle w:val="a3"/>
        <w:spacing w:before="0" w:after="0"/>
        <w:ind w:left="439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а</w:t>
      </w:r>
      <w:r w:rsidR="00BB1CE2" w:rsidRPr="00C37E53">
        <w:rPr>
          <w:rFonts w:ascii="Times New Roman" w:hAnsi="Times New Roman" w:cs="Times New Roman"/>
          <w:sz w:val="22"/>
          <w:szCs w:val="22"/>
          <w:lang w:val="ru-RU"/>
        </w:rPr>
        <w:t>дрес  электронной почты _____________________________</w:t>
      </w:r>
    </w:p>
    <w:p w14:paraId="5B2B62A8" w14:textId="77777777" w:rsidR="00BB1CE2" w:rsidRPr="00C37E53" w:rsidRDefault="00BB1CE2" w:rsidP="00BB1CE2">
      <w:pPr>
        <w:pStyle w:val="a3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b/>
          <w:sz w:val="22"/>
          <w:szCs w:val="22"/>
          <w:lang w:val="ru-RU"/>
        </w:rPr>
        <w:t>ЗАЯВЛЕНИЕ</w:t>
      </w:r>
    </w:p>
    <w:p w14:paraId="2A74A42B" w14:textId="77777777" w:rsidR="006B2979" w:rsidRPr="00C37E53" w:rsidRDefault="00D93C3A" w:rsidP="00DE6CCE">
      <w:pPr>
        <w:pStyle w:val="a3"/>
        <w:ind w:firstLine="426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b/>
          <w:sz w:val="22"/>
          <w:szCs w:val="22"/>
          <w:lang w:val="ru-RU"/>
        </w:rPr>
        <w:t>на заключение договора о поставке газа для обеспечения коммунально-бытовых нужд граждан</w:t>
      </w:r>
    </w:p>
    <w:p w14:paraId="57CAD6FE" w14:textId="77777777" w:rsidR="00DE6CCE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BA6C3F" w:rsidRPr="00C37E53">
        <w:rPr>
          <w:rFonts w:ascii="Times New Roman" w:hAnsi="Times New Roman" w:cs="Times New Roman"/>
          <w:sz w:val="22"/>
          <w:szCs w:val="22"/>
          <w:lang w:val="ru-RU" w:eastAsia="ru-RU" w:bidi="ru-RU"/>
        </w:rPr>
        <w:t>На основании «Правил поставки газа для обеспечения коммунально-бытовых нужд граждан», утвержденных Постановлением Правительства Российской Федерации от 21.07.2008г. №549, п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рошу заключить со мной договор о поставке газа для обеспечения коммунально-бытовых нужд (личных, семейных, домашних и иных нужд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не связанных с осуществлением предпринимательской деятельности) в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помещение, расположенное 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по адресу 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</w:t>
      </w:r>
    </w:p>
    <w:p w14:paraId="1BA6B228" w14:textId="77777777" w:rsidR="00DE6CCE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</w:t>
      </w:r>
      <w:r w:rsidRPr="007A1FF7">
        <w:rPr>
          <w:rFonts w:ascii="Times New Roman" w:hAnsi="Times New Roman" w:cs="Times New Roman"/>
          <w:sz w:val="18"/>
          <w:szCs w:val="22"/>
          <w:lang w:val="ru-RU"/>
        </w:rPr>
        <w:t>жилое/нежилое</w:t>
      </w:r>
    </w:p>
    <w:p w14:paraId="650D60E0" w14:textId="77777777" w:rsidR="006B2979" w:rsidRPr="00C37E53" w:rsidRDefault="00DE6CCE" w:rsidP="00C37E53">
      <w:pPr>
        <w:pStyle w:val="Compact"/>
        <w:tabs>
          <w:tab w:val="left" w:pos="284"/>
          <w:tab w:val="left" w:pos="426"/>
        </w:tabs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___________________________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_________________</w:t>
      </w:r>
      <w:r w:rsidR="00BA6C3F" w:rsidRPr="00C37E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4D4A61FE" w14:textId="77777777" w:rsidR="00BA6C3F" w:rsidRPr="00C37E53" w:rsidRDefault="00BA6C3F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Договор заключается на срок до 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_____________</w:t>
      </w:r>
      <w:r w:rsidR="007A1FF7" w:rsidRPr="007A1FF7">
        <w:rPr>
          <w:rFonts w:ascii="Times New Roman" w:hAnsi="Times New Roman" w:cs="Times New Roman"/>
          <w:sz w:val="22"/>
          <w:szCs w:val="22"/>
          <w:lang w:val="ru-RU"/>
        </w:rPr>
        <w:t>__</w:t>
      </w:r>
      <w:r w:rsidR="00426BFC" w:rsidRPr="00C37E53">
        <w:rPr>
          <w:rFonts w:ascii="Times New Roman" w:hAnsi="Times New Roman" w:cs="Times New Roman"/>
          <w:sz w:val="22"/>
          <w:szCs w:val="22"/>
          <w:lang w:val="ru-RU"/>
        </w:rPr>
        <w:t>________________________</w:t>
      </w:r>
    </w:p>
    <w:p w14:paraId="399E2757" w14:textId="77777777" w:rsidR="00426BFC" w:rsidRPr="00C37E53" w:rsidRDefault="00426BFC" w:rsidP="00C37E53">
      <w:pPr>
        <w:pStyle w:val="Compact"/>
        <w:tabs>
          <w:tab w:val="left" w:pos="284"/>
          <w:tab w:val="left" w:pos="426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   </w:t>
      </w:r>
      <w:r w:rsidR="00C37E53" w:rsidRPr="007A1FF7">
        <w:rPr>
          <w:rFonts w:ascii="Times New Roman" w:hAnsi="Times New Roman" w:cs="Times New Roman"/>
          <w:sz w:val="18"/>
          <w:szCs w:val="22"/>
          <w:lang w:val="ru-RU"/>
        </w:rPr>
        <w:t>(д</w:t>
      </w:r>
      <w:r w:rsidRPr="007A1FF7">
        <w:rPr>
          <w:rFonts w:ascii="Times New Roman" w:hAnsi="Times New Roman" w:cs="Times New Roman"/>
          <w:sz w:val="18"/>
          <w:szCs w:val="22"/>
          <w:lang w:val="ru-RU"/>
        </w:rPr>
        <w:t>ата окончания договора или неопределенный срок)</w:t>
      </w:r>
    </w:p>
    <w:p w14:paraId="0357F4D3" w14:textId="77777777" w:rsidR="00426BFC" w:rsidRPr="00C37E53" w:rsidRDefault="00426BFC" w:rsidP="00C37E53">
      <w:pPr>
        <w:pStyle w:val="ac"/>
        <w:widowControl w:val="0"/>
        <w:numPr>
          <w:ilvl w:val="0"/>
          <w:numId w:val="4"/>
        </w:numPr>
        <w:tabs>
          <w:tab w:val="left" w:pos="426"/>
          <w:tab w:val="left" w:pos="709"/>
          <w:tab w:val="left" w:pos="851"/>
        </w:tabs>
        <w:spacing w:after="0" w:line="240" w:lineRule="auto"/>
        <w:ind w:left="0" w:firstLine="142"/>
        <w:jc w:val="both"/>
        <w:rPr>
          <w:rFonts w:ascii="Times New Roman" w:hAnsi="Times New Roman" w:cs="Times New Roman"/>
        </w:rPr>
      </w:pPr>
      <w:r w:rsidRPr="00C37E53">
        <w:rPr>
          <w:rFonts w:ascii="Times New Roman" w:hAnsi="Times New Roman" w:cs="Times New Roman"/>
          <w:lang w:eastAsia="ru-RU" w:bidi="ru-RU"/>
        </w:rPr>
        <w:t>Предоставляю сведения и копии документов, необходимые для заключения договора и несу ответственность за их достоверность:</w:t>
      </w:r>
    </w:p>
    <w:p w14:paraId="6057E950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r w:rsidRPr="00C37E53">
        <w:rPr>
          <w:rFonts w:ascii="Times New Roman" w:eastAsia="Times New Roman" w:hAnsi="Times New Roman" w:cs="Times New Roman"/>
          <w:lang w:eastAsia="ru-RU"/>
        </w:rPr>
        <w:t xml:space="preserve">- копия основного документа, удостоверяющего личность на __________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л. ;</w:t>
      </w:r>
      <w:proofErr w:type="gramEnd"/>
    </w:p>
    <w:p w14:paraId="279E97C7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0" w:name="dst100055"/>
      <w:bookmarkStart w:id="1" w:name="dst100056"/>
      <w:bookmarkEnd w:id="0"/>
      <w:bookmarkEnd w:id="1"/>
      <w:r w:rsidRPr="00C37E53">
        <w:rPr>
          <w:rFonts w:ascii="Times New Roman" w:eastAsia="Times New Roman" w:hAnsi="Times New Roman" w:cs="Times New Roman"/>
          <w:lang w:eastAsia="ru-RU"/>
        </w:rPr>
        <w:t xml:space="preserve">- документы, подтверждающие право собственности заявителя в отношении помещений, газоснабжение которых необходимо обеспечить, или иные основания пользования этими </w:t>
      </w:r>
      <w:proofErr w:type="gramStart"/>
      <w:r w:rsidRPr="00C37E53">
        <w:rPr>
          <w:rFonts w:ascii="Times New Roman" w:eastAsia="Times New Roman" w:hAnsi="Times New Roman" w:cs="Times New Roman"/>
          <w:lang w:eastAsia="ru-RU"/>
        </w:rPr>
        <w:t>помещениями  на</w:t>
      </w:r>
      <w:proofErr w:type="gramEnd"/>
      <w:r w:rsidRPr="00C37E53">
        <w:rPr>
          <w:rFonts w:ascii="Times New Roman" w:eastAsia="Times New Roman" w:hAnsi="Times New Roman" w:cs="Times New Roman"/>
          <w:lang w:eastAsia="ru-RU"/>
        </w:rPr>
        <w:t xml:space="preserve"> __________ л.;</w:t>
      </w:r>
    </w:p>
    <w:p w14:paraId="0A316E7C" w14:textId="77777777" w:rsidR="00426BFC" w:rsidRPr="00C37E53" w:rsidRDefault="00426BFC" w:rsidP="00C37E53">
      <w:pPr>
        <w:shd w:val="clear" w:color="auto" w:fill="FFFFFF"/>
        <w:tabs>
          <w:tab w:val="left" w:pos="426"/>
          <w:tab w:val="left" w:pos="709"/>
        </w:tabs>
        <w:spacing w:after="0"/>
        <w:ind w:firstLine="142"/>
        <w:jc w:val="both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bookmarkStart w:id="2" w:name="dst100057"/>
      <w:bookmarkEnd w:id="2"/>
      <w:r w:rsidRPr="00C37E53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- документы, подтверждающие размеры общей площади жилых помещений в многоквартирном доме, площади нежилых отапливаемых помещений, относящихся к общему имуществу многоквартирного дома, - для многоквартирных домов на ________ л.;</w:t>
      </w:r>
    </w:p>
    <w:p w14:paraId="25683F93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3" w:name="dst11"/>
      <w:bookmarkEnd w:id="3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размеры общей площади жилых и отапливаемых вспомогательных помещений жилого дома, а также размер (объем) отапливаемых помещений надворных построек, - для домовладений на __________ л.;</w:t>
      </w:r>
    </w:p>
    <w:p w14:paraId="2B5BAA8B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4" w:name="dst100059"/>
      <w:bookmarkEnd w:id="4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количество лиц, проживающих в жилых помещениях многоквартирных домов и жилых домов на __________ л.;</w:t>
      </w:r>
    </w:p>
    <w:p w14:paraId="76AA5C8D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5" w:name="dst12"/>
      <w:bookmarkEnd w:id="5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вид и количество сельскохозяйственных животных и домашней птицы, содержащихся в личном подсобном хозяйстве, или их отсутствие, - для домовладения на __________ л.;</w:t>
      </w:r>
    </w:p>
    <w:p w14:paraId="00AD870F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6" w:name="dst13"/>
      <w:bookmarkEnd w:id="6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состав и тип газоиспользующего оборудования, входящего в состав внутридомового или внутриквартирного газового оборудования, и соответствие этого оборудования установленным для него техническим требованиям на __________ л.;</w:t>
      </w:r>
    </w:p>
    <w:p w14:paraId="1C230B6A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7" w:name="dst100062"/>
      <w:bookmarkEnd w:id="7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тип установленного прибора (узла) учета газа, место его присоединения к газопроводу, дату опломбирования прибора учета газа заводом-изготовителем или организацией, осуществлявшей его последнюю поверку, а также установленный срок проведения очередной поверки (при наличии такого прибора) на __________ л.;</w:t>
      </w:r>
    </w:p>
    <w:p w14:paraId="0779A77F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8" w:name="dst14"/>
      <w:bookmarkEnd w:id="8"/>
      <w:r w:rsidRPr="00C37E53">
        <w:rPr>
          <w:rFonts w:ascii="Times New Roman" w:eastAsia="Times New Roman" w:hAnsi="Times New Roman" w:cs="Times New Roman"/>
          <w:lang w:eastAsia="ru-RU"/>
        </w:rPr>
        <w:t>- копия договора о техническом обслуживании и ремонте внутридомового и (или) внутриквартирного газового оборудования на __________ л.;</w:t>
      </w:r>
    </w:p>
    <w:p w14:paraId="611B64C6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9" w:name="dst100064"/>
      <w:bookmarkEnd w:id="9"/>
      <w:r w:rsidRPr="00C37E53">
        <w:rPr>
          <w:rFonts w:ascii="Times New Roman" w:eastAsia="Times New Roman" w:hAnsi="Times New Roman" w:cs="Times New Roman"/>
          <w:lang w:eastAsia="ru-RU"/>
        </w:rPr>
        <w:t>- документы, подтверждающие предоставление гражданам, проживающим в помещении, газоснабжение которого необходимо обеспечить, мер социальной поддержки по оплате газа (в случае предоставления таких мер) на __________ л.;</w:t>
      </w:r>
    </w:p>
    <w:p w14:paraId="72F5F9DF" w14:textId="77777777" w:rsidR="00426BFC" w:rsidRPr="00C37E53" w:rsidRDefault="00426BFC" w:rsidP="00C37E53">
      <w:pPr>
        <w:pStyle w:val="ac"/>
        <w:shd w:val="clear" w:color="auto" w:fill="FFFFFF"/>
        <w:tabs>
          <w:tab w:val="left" w:pos="426"/>
          <w:tab w:val="left" w:pos="709"/>
        </w:tabs>
        <w:spacing w:after="0" w:line="240" w:lineRule="auto"/>
        <w:ind w:left="0" w:firstLine="142"/>
        <w:jc w:val="both"/>
        <w:rPr>
          <w:rFonts w:ascii="Times New Roman" w:eastAsia="Times New Roman" w:hAnsi="Times New Roman" w:cs="Times New Roman"/>
          <w:lang w:eastAsia="ru-RU"/>
        </w:rPr>
      </w:pPr>
      <w:bookmarkStart w:id="10" w:name="dst100065"/>
      <w:bookmarkEnd w:id="10"/>
      <w:r w:rsidRPr="00C37E53">
        <w:rPr>
          <w:rFonts w:ascii="Times New Roman" w:eastAsia="Times New Roman" w:hAnsi="Times New Roman" w:cs="Times New Roman"/>
          <w:lang w:eastAsia="ru-RU"/>
        </w:rPr>
        <w:t>- копия акта об определении границы раздела собственности на __________ л.;</w:t>
      </w:r>
    </w:p>
    <w:p w14:paraId="617FE4C8" w14:textId="77777777" w:rsidR="007364DA" w:rsidRPr="00C37E53" w:rsidRDefault="007364DA" w:rsidP="00C37E53">
      <w:pPr>
        <w:pStyle w:val="a3"/>
        <w:tabs>
          <w:tab w:val="left" w:pos="284"/>
          <w:tab w:val="left" w:pos="426"/>
          <w:tab w:val="left" w:pos="709"/>
          <w:tab w:val="left" w:pos="851"/>
        </w:tabs>
        <w:spacing w:before="0" w:after="0"/>
        <w:ind w:firstLine="142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- к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>опи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я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удостоверения о прохождении первичного инструктажа по безопасному пользованию газом в быту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на ________ листах</w:t>
      </w:r>
      <w:r w:rsidR="00D93C3A"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278C7C4" w14:textId="77777777" w:rsidR="007364DA" w:rsidRPr="00C37E53" w:rsidRDefault="00426BFC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 xml:space="preserve">3. 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После подписания сторонами договора, письменный ответ по данному заявлению не требуется.</w:t>
      </w:r>
    </w:p>
    <w:p w14:paraId="6E946E63" w14:textId="77777777" w:rsidR="00426BFC" w:rsidRDefault="007364D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A6C3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4F5BB10B" w14:textId="77777777" w:rsidR="006B2979" w:rsidRPr="00C37E53" w:rsidRDefault="00D93C3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C37E53">
        <w:rPr>
          <w:rFonts w:ascii="Times New Roman" w:hAnsi="Times New Roman" w:cs="Times New Roman"/>
          <w:sz w:val="22"/>
          <w:szCs w:val="22"/>
          <w:lang w:val="ru-RU"/>
        </w:rPr>
        <w:t>«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___</w:t>
      </w:r>
      <w:r w:rsidRPr="00C37E53">
        <w:rPr>
          <w:rFonts w:ascii="Times New Roman" w:hAnsi="Times New Roman" w:cs="Times New Roman"/>
          <w:sz w:val="22"/>
          <w:szCs w:val="22"/>
          <w:lang w:val="ru-RU"/>
        </w:rPr>
        <w:t>»</w:t>
      </w:r>
      <w:r w:rsidR="007364DA" w:rsidRPr="00C37E53">
        <w:rPr>
          <w:rFonts w:ascii="Times New Roman" w:hAnsi="Times New Roman" w:cs="Times New Roman"/>
          <w:sz w:val="22"/>
          <w:szCs w:val="22"/>
          <w:lang w:val="ru-RU"/>
        </w:rPr>
        <w:t>___________ 20_ г.            ______________________        ___________________________________</w:t>
      </w:r>
    </w:p>
    <w:p w14:paraId="0BA3E51E" w14:textId="77777777" w:rsidR="006B2979" w:rsidRPr="00C37E53" w:rsidRDefault="007364DA" w:rsidP="00C37E53">
      <w:pPr>
        <w:pStyle w:val="a3"/>
        <w:tabs>
          <w:tab w:val="left" w:pos="284"/>
          <w:tab w:val="left" w:pos="709"/>
          <w:tab w:val="left" w:pos="851"/>
        </w:tabs>
        <w:spacing w:before="0" w:after="0"/>
        <w:ind w:firstLine="426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                       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(подпись)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                       </w:t>
      </w:r>
      <w:r w:rsidR="00C37E53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 xml:space="preserve">    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Ф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И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</w:t>
      </w:r>
      <w:r w:rsidRPr="00C37E53">
        <w:rPr>
          <w:rFonts w:ascii="Times New Roman" w:hAnsi="Times New Roman" w:cs="Times New Roman"/>
          <w:sz w:val="16"/>
          <w:szCs w:val="16"/>
          <w:lang w:val="ru-RU"/>
        </w:rPr>
        <w:t>О</w:t>
      </w:r>
      <w:r w:rsidR="00D93C3A" w:rsidRPr="00C37E53">
        <w:rPr>
          <w:rFonts w:ascii="Times New Roman" w:hAnsi="Times New Roman" w:cs="Times New Roman"/>
          <w:sz w:val="16"/>
          <w:szCs w:val="16"/>
          <w:lang w:val="ru-RU"/>
        </w:rPr>
        <w:t>.)</w:t>
      </w:r>
    </w:p>
    <w:p w14:paraId="29995584" w14:textId="77777777" w:rsidR="007364DA" w:rsidRPr="00C37E53" w:rsidRDefault="007364DA" w:rsidP="00DE6CCE">
      <w:pPr>
        <w:pStyle w:val="a3"/>
        <w:tabs>
          <w:tab w:val="left" w:pos="284"/>
        </w:tabs>
        <w:spacing w:before="0" w:after="0"/>
        <w:ind w:firstLine="426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14:paraId="5CA42C04" w14:textId="77777777" w:rsidR="00CF0D0B" w:rsidRPr="00CF0D0B" w:rsidRDefault="00CF0D0B" w:rsidP="00CF0D0B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CF0D0B">
        <w:rPr>
          <w:rFonts w:ascii="Times New Roman" w:hAnsi="Times New Roman" w:cs="Times New Roman"/>
          <w:b/>
          <w:lang w:val="ru-RU"/>
        </w:rPr>
        <w:lastRenderedPageBreak/>
        <w:t>Согласие</w:t>
      </w:r>
    </w:p>
    <w:p w14:paraId="21396FE5" w14:textId="77777777" w:rsidR="00CF0D0B" w:rsidRPr="00CF0D0B" w:rsidRDefault="00CF0D0B" w:rsidP="00CF0D0B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CF0D0B">
        <w:rPr>
          <w:rFonts w:ascii="Times New Roman" w:hAnsi="Times New Roman" w:cs="Times New Roman"/>
          <w:b/>
          <w:lang w:val="ru-RU"/>
        </w:rPr>
        <w:t xml:space="preserve">субъекта персональных данных </w:t>
      </w:r>
    </w:p>
    <w:p w14:paraId="338660E2" w14:textId="77777777" w:rsidR="00CF0D0B" w:rsidRPr="00CF0D0B" w:rsidRDefault="00CF0D0B" w:rsidP="00CF0D0B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CF0D0B">
        <w:rPr>
          <w:rFonts w:ascii="Times New Roman" w:hAnsi="Times New Roman" w:cs="Times New Roman"/>
          <w:b/>
          <w:lang w:val="ru-RU"/>
        </w:rPr>
        <w:t>на обработку персональных данных</w:t>
      </w:r>
    </w:p>
    <w:p w14:paraId="453F9CE3" w14:textId="77777777" w:rsidR="00CF0D0B" w:rsidRPr="00CF0D0B" w:rsidRDefault="00CF0D0B" w:rsidP="00CF0D0B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p w14:paraId="347281B0" w14:textId="77777777" w:rsidR="00CF0D0B" w:rsidRPr="00CF0D0B" w:rsidRDefault="00CF0D0B" w:rsidP="00CF0D0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CF0D0B">
        <w:rPr>
          <w:rFonts w:ascii="Times New Roman" w:hAnsi="Times New Roman" w:cs="Times New Roman"/>
          <w:lang w:val="ru-RU"/>
        </w:rPr>
        <w:t xml:space="preserve">Я, __________________________________________________________________________________ </w:t>
      </w:r>
    </w:p>
    <w:p w14:paraId="27E612E2" w14:textId="77777777" w:rsidR="00CF0D0B" w:rsidRPr="00CF0D0B" w:rsidRDefault="00CF0D0B" w:rsidP="00CF0D0B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CF0D0B">
        <w:rPr>
          <w:rFonts w:ascii="Times New Roman" w:hAnsi="Times New Roman" w:cs="Times New Roman"/>
          <w:lang w:val="ru-RU"/>
        </w:rPr>
        <w:t xml:space="preserve">_____________________________________________________________________________________ </w:t>
      </w:r>
    </w:p>
    <w:p w14:paraId="406F28B1" w14:textId="77777777" w:rsidR="00CF0D0B" w:rsidRPr="00CF0D0B" w:rsidRDefault="00CF0D0B" w:rsidP="00CF0D0B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CF0D0B">
        <w:rPr>
          <w:rFonts w:ascii="Times New Roman" w:hAnsi="Times New Roman" w:cs="Times New Roman"/>
          <w:i/>
          <w:lang w:val="ru-RU"/>
        </w:rPr>
        <w:t>(фамилия, имя, отчество полностью)</w:t>
      </w:r>
    </w:p>
    <w:p w14:paraId="0378D7CF" w14:textId="77777777" w:rsidR="00CF0D0B" w:rsidRPr="00CF0D0B" w:rsidRDefault="00CF0D0B" w:rsidP="00CF0D0B">
      <w:pPr>
        <w:pStyle w:val="af"/>
        <w:spacing w:before="0" w:beforeAutospacing="0" w:after="0" w:afterAutospacing="0"/>
        <w:jc w:val="both"/>
      </w:pPr>
      <w:r w:rsidRPr="00FE5991">
        <w:t xml:space="preserve">паспорт </w:t>
      </w:r>
      <w:r w:rsidRPr="00CF0D0B">
        <w:t xml:space="preserve">серии </w:t>
      </w:r>
      <w:r w:rsidRPr="00CF0D0B">
        <w:rPr>
          <w:rStyle w:val="fill"/>
          <w:bCs/>
          <w:iCs/>
          <w:color w:val="auto"/>
        </w:rPr>
        <w:t>____________</w:t>
      </w:r>
      <w:r w:rsidRPr="00CF0D0B">
        <w:t xml:space="preserve"> № </w:t>
      </w:r>
      <w:r w:rsidRPr="00CF0D0B">
        <w:rPr>
          <w:rStyle w:val="fill"/>
          <w:bCs/>
          <w:iCs/>
          <w:color w:val="auto"/>
        </w:rPr>
        <w:t>______________</w:t>
      </w:r>
      <w:r w:rsidRPr="00CF0D0B">
        <w:t xml:space="preserve">          выдан «</w:t>
      </w:r>
      <w:r w:rsidRPr="00CF0D0B">
        <w:rPr>
          <w:rStyle w:val="fill"/>
          <w:bCs/>
          <w:iCs/>
          <w:color w:val="auto"/>
        </w:rPr>
        <w:t>____</w:t>
      </w:r>
      <w:r w:rsidRPr="00CF0D0B">
        <w:t>» </w:t>
      </w:r>
      <w:r w:rsidRPr="00CF0D0B">
        <w:rPr>
          <w:rStyle w:val="fill"/>
          <w:bCs/>
          <w:iCs/>
          <w:color w:val="auto"/>
        </w:rPr>
        <w:t>_____________ _________</w:t>
      </w:r>
      <w:r w:rsidRPr="00CF0D0B">
        <w:t xml:space="preserve"> г.</w:t>
      </w:r>
    </w:p>
    <w:p w14:paraId="4DFBDAF1" w14:textId="77777777" w:rsidR="00CF0D0B" w:rsidRPr="00CF0D0B" w:rsidRDefault="00CF0D0B" w:rsidP="00CF0D0B">
      <w:pPr>
        <w:pStyle w:val="af"/>
        <w:spacing w:before="0" w:beforeAutospacing="0" w:after="0" w:afterAutospacing="0"/>
        <w:jc w:val="both"/>
        <w:rPr>
          <w:rStyle w:val="fill"/>
          <w:bCs/>
          <w:iCs/>
          <w:color w:val="auto"/>
        </w:rPr>
      </w:pPr>
      <w:r w:rsidRPr="00CF0D0B">
        <w:t>___________________</w:t>
      </w:r>
      <w:r w:rsidRPr="00CF0D0B">
        <w:rPr>
          <w:rStyle w:val="fill"/>
          <w:bCs/>
          <w:iCs/>
          <w:color w:val="auto"/>
        </w:rPr>
        <w:t xml:space="preserve">_________________________________________________________________, </w:t>
      </w:r>
    </w:p>
    <w:p w14:paraId="520B38F9" w14:textId="77777777" w:rsidR="00CF0D0B" w:rsidRPr="00CF0D0B" w:rsidRDefault="00CF0D0B" w:rsidP="00CF0D0B">
      <w:pPr>
        <w:spacing w:after="0"/>
        <w:rPr>
          <w:rFonts w:ascii="Times New Roman" w:hAnsi="Times New Roman" w:cs="Times New Roman"/>
          <w:b/>
          <w:lang w:val="ru-RU"/>
        </w:rPr>
      </w:pPr>
      <w:r w:rsidRPr="00CF0D0B">
        <w:rPr>
          <w:rStyle w:val="fill"/>
          <w:rFonts w:ascii="Times New Roman" w:hAnsi="Times New Roman" w:cs="Times New Roman"/>
          <w:bCs/>
          <w:i/>
          <w:iCs/>
          <w:color w:val="auto"/>
          <w:lang w:val="ru-RU"/>
        </w:rPr>
        <w:t xml:space="preserve">                                                               (кем выдан)</w:t>
      </w:r>
    </w:p>
    <w:p w14:paraId="1395981A" w14:textId="77777777" w:rsidR="00CF0D0B" w:rsidRPr="00CF0D0B" w:rsidRDefault="00CF0D0B" w:rsidP="00CF0D0B">
      <w:pPr>
        <w:spacing w:after="0"/>
        <w:jc w:val="both"/>
        <w:rPr>
          <w:rStyle w:val="fill"/>
          <w:rFonts w:ascii="Times New Roman" w:hAnsi="Times New Roman" w:cs="Times New Roman"/>
          <w:bCs/>
          <w:iCs/>
          <w:color w:val="auto"/>
          <w:lang w:val="ru-RU"/>
        </w:rPr>
      </w:pPr>
      <w:r w:rsidRPr="00CF0D0B">
        <w:rPr>
          <w:rFonts w:ascii="Times New Roman" w:hAnsi="Times New Roman" w:cs="Times New Roman"/>
          <w:lang w:val="ru-RU"/>
        </w:rPr>
        <w:t xml:space="preserve">проживающий по </w:t>
      </w:r>
      <w:proofErr w:type="gramStart"/>
      <w:r w:rsidRPr="00CF0D0B">
        <w:rPr>
          <w:rFonts w:ascii="Times New Roman" w:hAnsi="Times New Roman" w:cs="Times New Roman"/>
          <w:lang w:val="ru-RU"/>
        </w:rPr>
        <w:t>адресу:</w:t>
      </w:r>
      <w:r w:rsidRPr="00CF0D0B">
        <w:rPr>
          <w:rStyle w:val="fill"/>
          <w:rFonts w:ascii="Times New Roman" w:hAnsi="Times New Roman" w:cs="Times New Roman"/>
          <w:bCs/>
          <w:iCs/>
          <w:color w:val="auto"/>
          <w:lang w:val="ru-RU"/>
        </w:rPr>
        <w:t>_</w:t>
      </w:r>
      <w:proofErr w:type="gramEnd"/>
      <w:r w:rsidRPr="00CF0D0B">
        <w:rPr>
          <w:rStyle w:val="fill"/>
          <w:rFonts w:ascii="Times New Roman" w:hAnsi="Times New Roman" w:cs="Times New Roman"/>
          <w:bCs/>
          <w:iCs/>
          <w:color w:val="auto"/>
          <w:lang w:val="ru-RU"/>
        </w:rPr>
        <w:t>_____________________________________________________________</w:t>
      </w:r>
    </w:p>
    <w:p w14:paraId="6CF8E9A5" w14:textId="77777777" w:rsidR="00CF0D0B" w:rsidRPr="00CF0D0B" w:rsidRDefault="00CF0D0B" w:rsidP="00CF0D0B">
      <w:pPr>
        <w:spacing w:after="0"/>
        <w:jc w:val="both"/>
        <w:rPr>
          <w:rStyle w:val="fill"/>
          <w:rFonts w:ascii="Times New Roman" w:hAnsi="Times New Roman" w:cs="Times New Roman"/>
          <w:bCs/>
          <w:iCs/>
          <w:color w:val="auto"/>
          <w:lang w:val="ru-RU"/>
        </w:rPr>
      </w:pPr>
      <w:r w:rsidRPr="00CF0D0B">
        <w:rPr>
          <w:rStyle w:val="fill"/>
          <w:rFonts w:ascii="Times New Roman" w:hAnsi="Times New Roman" w:cs="Times New Roman"/>
          <w:bCs/>
          <w:iCs/>
          <w:color w:val="auto"/>
          <w:lang w:val="ru-RU"/>
        </w:rPr>
        <w:t>____________________________________________________________________________________</w:t>
      </w:r>
    </w:p>
    <w:p w14:paraId="242854BB" w14:textId="77777777" w:rsidR="00CF0D0B" w:rsidRPr="00CF0D0B" w:rsidRDefault="00CF0D0B" w:rsidP="00CF0D0B">
      <w:pPr>
        <w:spacing w:after="0"/>
        <w:jc w:val="both"/>
        <w:rPr>
          <w:rFonts w:ascii="Times New Roman" w:hAnsi="Times New Roman" w:cs="Times New Roman"/>
          <w:lang w:val="ru-RU"/>
        </w:rPr>
      </w:pPr>
    </w:p>
    <w:p w14:paraId="3A475217" w14:textId="77777777" w:rsidR="00CF0D0B" w:rsidRPr="00CF0D0B" w:rsidRDefault="00CF0D0B" w:rsidP="00CF0D0B">
      <w:pPr>
        <w:spacing w:after="0"/>
        <w:jc w:val="both"/>
        <w:rPr>
          <w:rFonts w:ascii="Times New Roman" w:hAnsi="Times New Roman" w:cs="Times New Roman"/>
          <w:b/>
          <w:lang w:val="ru-RU"/>
        </w:rPr>
      </w:pPr>
      <w:r w:rsidRPr="00CF0D0B">
        <w:rPr>
          <w:rFonts w:ascii="Times New Roman" w:hAnsi="Times New Roman" w:cs="Times New Roman"/>
          <w:lang w:val="ru-RU"/>
        </w:rPr>
        <w:t>В соответствии с требованиями Федерального закона от</w:t>
      </w:r>
      <w:r w:rsidRPr="00FE5991">
        <w:rPr>
          <w:rFonts w:ascii="Times New Roman" w:hAnsi="Times New Roman" w:cs="Times New Roman"/>
        </w:rPr>
        <w:t> </w:t>
      </w:r>
      <w:r w:rsidRPr="00CF0D0B">
        <w:rPr>
          <w:rFonts w:ascii="Times New Roman" w:hAnsi="Times New Roman" w:cs="Times New Roman"/>
          <w:lang w:val="ru-RU"/>
        </w:rPr>
        <w:t>27.07.2006 г. №</w:t>
      </w:r>
      <w:r w:rsidRPr="00FE5991">
        <w:rPr>
          <w:rFonts w:ascii="Times New Roman" w:hAnsi="Times New Roman" w:cs="Times New Roman"/>
        </w:rPr>
        <w:t> </w:t>
      </w:r>
      <w:r w:rsidRPr="00CF0D0B">
        <w:rPr>
          <w:rFonts w:ascii="Times New Roman" w:hAnsi="Times New Roman" w:cs="Times New Roman"/>
          <w:lang w:val="ru-RU"/>
        </w:rPr>
        <w:t>152-ФЗ «О</w:t>
      </w:r>
      <w:r w:rsidRPr="00FE5991">
        <w:rPr>
          <w:rFonts w:ascii="Times New Roman" w:hAnsi="Times New Roman" w:cs="Times New Roman"/>
        </w:rPr>
        <w:t> </w:t>
      </w:r>
      <w:r w:rsidRPr="00CF0D0B">
        <w:rPr>
          <w:rFonts w:ascii="Times New Roman" w:hAnsi="Times New Roman" w:cs="Times New Roman"/>
          <w:lang w:val="ru-RU"/>
        </w:rPr>
        <w:t>персональных данных» даю согласие уполномоченным должностным лицам, ГУП «Севастопольгаз»,  299029, г. Севастополь, пр. Генерала Острякова, д. 17 (далее – Оператор), на обработку* следующих персональных данных: фамилия, имя, отчество; дата рождения; место рождения; паспортные данные: (серия, номер, кем и когда выдан), ИНН, адрес (регистрации, проживания); сведения о правах на объекты недвижимого имущества; номер контактного телефона; адрес электронной почты; сведения о зарегистрированных (проживающих). а также иных персональных данных в целях  осуществления договорных отношений с ГУП «Севастопольгаз».</w:t>
      </w:r>
    </w:p>
    <w:p w14:paraId="5D25131F" w14:textId="77777777" w:rsidR="00CF0D0B" w:rsidRPr="00CF0D0B" w:rsidRDefault="00CF0D0B" w:rsidP="00CF0D0B">
      <w:pPr>
        <w:pStyle w:val="13"/>
        <w:shd w:val="clear" w:color="auto" w:fill="auto"/>
        <w:spacing w:after="0" w:line="240" w:lineRule="auto"/>
        <w:ind w:left="20" w:right="20"/>
        <w:jc w:val="both"/>
        <w:rPr>
          <w:sz w:val="22"/>
          <w:szCs w:val="22"/>
          <w:lang w:val="ru-RU"/>
        </w:rPr>
      </w:pPr>
    </w:p>
    <w:p w14:paraId="725B7323" w14:textId="77777777" w:rsidR="00CF0D0B" w:rsidRPr="00CF0D0B" w:rsidRDefault="00CF0D0B" w:rsidP="00CF0D0B">
      <w:pPr>
        <w:pStyle w:val="13"/>
        <w:shd w:val="clear" w:color="auto" w:fill="auto"/>
        <w:spacing w:after="0" w:line="240" w:lineRule="auto"/>
        <w:ind w:left="20" w:right="20"/>
        <w:jc w:val="both"/>
        <w:rPr>
          <w:sz w:val="22"/>
          <w:szCs w:val="22"/>
          <w:lang w:val="ru-RU"/>
        </w:rPr>
      </w:pPr>
      <w:r w:rsidRPr="00CF0D0B">
        <w:rPr>
          <w:sz w:val="22"/>
          <w:szCs w:val="22"/>
          <w:lang w:val="ru-RU"/>
        </w:rPr>
        <w:t>Я предупрежден(а), что обработка моих персональных данных (в том числе передача персональных данных третьим лицам и поручение Оператором обработки моих персональных данных третьим лицам) осуществляется с использованием бумажных носителей и средств вычислительной техники, с соблюдением принципов и правил обработки персональных данных, предусмотренных Федеральным законом «О персональных данных», а также необходимых правовых, организационных и технических мер, обеспечивающих их защиту от неправомерного или случайного доступа к ним, уничтожения, изменения, блокирования, копирования, предоставления, распространения персональных данных, а также от иных неправомерных действий в отношении персональных данных</w:t>
      </w:r>
    </w:p>
    <w:p w14:paraId="395CEE9D" w14:textId="77777777" w:rsidR="00CF0D0B" w:rsidRPr="00CF0D0B" w:rsidRDefault="00CF0D0B" w:rsidP="00CF0D0B">
      <w:pPr>
        <w:pStyle w:val="13"/>
        <w:shd w:val="clear" w:color="auto" w:fill="auto"/>
        <w:spacing w:after="0" w:line="240" w:lineRule="auto"/>
        <w:ind w:left="20" w:right="20"/>
        <w:jc w:val="both"/>
        <w:rPr>
          <w:sz w:val="22"/>
          <w:szCs w:val="22"/>
          <w:lang w:val="ru-RU"/>
        </w:rPr>
      </w:pPr>
    </w:p>
    <w:p w14:paraId="3D3AE244" w14:textId="77777777" w:rsidR="00CF0D0B" w:rsidRPr="00CF0D0B" w:rsidRDefault="00CF0D0B" w:rsidP="00CF0D0B">
      <w:pPr>
        <w:pStyle w:val="13"/>
        <w:shd w:val="clear" w:color="auto" w:fill="auto"/>
        <w:spacing w:after="0" w:line="240" w:lineRule="auto"/>
        <w:ind w:left="20" w:right="20"/>
        <w:jc w:val="both"/>
        <w:rPr>
          <w:sz w:val="22"/>
          <w:szCs w:val="22"/>
          <w:lang w:val="ru-RU"/>
        </w:rPr>
      </w:pPr>
      <w:r w:rsidRPr="00CF0D0B">
        <w:rPr>
          <w:rStyle w:val="ae"/>
          <w:sz w:val="22"/>
          <w:szCs w:val="22"/>
          <w:lang w:val="ru-RU"/>
        </w:rPr>
        <w:t>Срок, в течение которого действует согласие субъекта персональных данных, а также способ его отзыва, если иное не установлено федеральным законом:</w:t>
      </w:r>
      <w:r w:rsidRPr="00CF0D0B">
        <w:rPr>
          <w:sz w:val="22"/>
          <w:szCs w:val="22"/>
          <w:lang w:val="ru-RU"/>
        </w:rPr>
        <w:t xml:space="preserve"> персональные данные субъекта подлежат хранению в течение сроков, установленных законодательством Российской Федерации. Согласие может быть отозвано субъектом путем направления письменного уведомления оператору.</w:t>
      </w:r>
    </w:p>
    <w:p w14:paraId="17070D64" w14:textId="77777777" w:rsidR="00CF0D0B" w:rsidRPr="00CF0D0B" w:rsidRDefault="00CF0D0B" w:rsidP="00CF0D0B">
      <w:pPr>
        <w:pStyle w:val="13"/>
        <w:shd w:val="clear" w:color="auto" w:fill="auto"/>
        <w:spacing w:after="0" w:line="240" w:lineRule="auto"/>
        <w:ind w:left="20" w:right="20"/>
        <w:jc w:val="both"/>
        <w:rPr>
          <w:sz w:val="22"/>
          <w:szCs w:val="22"/>
          <w:lang w:val="ru-RU"/>
        </w:rPr>
      </w:pPr>
    </w:p>
    <w:p w14:paraId="04998222" w14:textId="77777777" w:rsidR="00CF0D0B" w:rsidRPr="00CF0D0B" w:rsidRDefault="00CF0D0B" w:rsidP="00CF0D0B">
      <w:pPr>
        <w:rPr>
          <w:lang w:val="ru-RU"/>
        </w:rPr>
      </w:pPr>
      <w:r w:rsidRPr="00CF0D0B">
        <w:rPr>
          <w:lang w:val="ru-RU"/>
        </w:rPr>
        <w:t xml:space="preserve"> «___» _______________ 2020 г.</w:t>
      </w:r>
    </w:p>
    <w:p w14:paraId="10220CCD" w14:textId="77777777" w:rsidR="00CF0D0B" w:rsidRPr="00CF0D0B" w:rsidRDefault="00CF0D0B" w:rsidP="00CF0D0B">
      <w:pPr>
        <w:spacing w:after="0"/>
        <w:rPr>
          <w:rFonts w:ascii="Times New Roman" w:hAnsi="Times New Roman" w:cs="Times New Roman"/>
          <w:lang w:val="ru-RU"/>
        </w:rPr>
      </w:pPr>
      <w:r w:rsidRPr="00CF0D0B">
        <w:rPr>
          <w:rFonts w:ascii="Times New Roman" w:hAnsi="Times New Roman" w:cs="Times New Roman"/>
          <w:lang w:val="ru-RU"/>
        </w:rPr>
        <w:t>_____________________________________________________________________________________</w:t>
      </w:r>
    </w:p>
    <w:p w14:paraId="0551BBAA" w14:textId="77777777" w:rsidR="00CF0D0B" w:rsidRPr="00CF0D0B" w:rsidRDefault="00CF0D0B" w:rsidP="00CF0D0B">
      <w:pPr>
        <w:spacing w:after="0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w:r w:rsidRPr="00CF0D0B">
        <w:rPr>
          <w:rFonts w:ascii="Times New Roman" w:hAnsi="Times New Roman" w:cs="Times New Roman"/>
          <w:i/>
          <w:sz w:val="20"/>
          <w:szCs w:val="20"/>
          <w:lang w:val="ru-RU"/>
        </w:rPr>
        <w:t>(фамилия, имя, отчество полностью, подпись)</w:t>
      </w:r>
    </w:p>
    <w:p w14:paraId="2B991C29" w14:textId="77777777" w:rsidR="00CF0D0B" w:rsidRPr="00CF0D0B" w:rsidRDefault="00CF0D0B" w:rsidP="00CF0D0B">
      <w:pPr>
        <w:spacing w:before="120"/>
        <w:jc w:val="both"/>
        <w:rPr>
          <w:lang w:val="ru-RU"/>
        </w:rPr>
      </w:pPr>
      <w:r w:rsidRPr="00CF0D0B">
        <w:rPr>
          <w:rFonts w:ascii="Times New Roman" w:hAnsi="Times New Roman" w:cs="Times New Roman"/>
          <w:sz w:val="20"/>
          <w:szCs w:val="20"/>
          <w:lang w:val="ru-RU"/>
        </w:rPr>
        <w:t>*обработка персональных данных – любое действие (операцию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передачу (предоставление, доступ), обезличивание, блокирование, удаление, уничтожение.</w:t>
      </w:r>
    </w:p>
    <w:p w14:paraId="42A46A81" w14:textId="77777777" w:rsidR="006B2979" w:rsidRPr="00C37E53" w:rsidRDefault="006B2979" w:rsidP="00C37E53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sectPr w:rsidR="006B2979" w:rsidRPr="00C37E53" w:rsidSect="00C37E53">
      <w:pgSz w:w="12240" w:h="15840"/>
      <w:pgMar w:top="567" w:right="851" w:bottom="567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97A2C8" w14:textId="77777777" w:rsidR="005433D1" w:rsidRDefault="005433D1" w:rsidP="006B2979">
      <w:pPr>
        <w:spacing w:after="0"/>
      </w:pPr>
      <w:r>
        <w:separator/>
      </w:r>
    </w:p>
  </w:endnote>
  <w:endnote w:type="continuationSeparator" w:id="0">
    <w:p w14:paraId="5DBFE3A9" w14:textId="77777777" w:rsidR="005433D1" w:rsidRDefault="005433D1" w:rsidP="006B2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698965" w14:textId="77777777" w:rsidR="005433D1" w:rsidRDefault="005433D1">
      <w:r>
        <w:separator/>
      </w:r>
    </w:p>
  </w:footnote>
  <w:footnote w:type="continuationSeparator" w:id="0">
    <w:p w14:paraId="52233934" w14:textId="77777777" w:rsidR="005433D1" w:rsidRDefault="005433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DAA15B8"/>
    <w:multiLevelType w:val="multilevel"/>
    <w:tmpl w:val="63644BAA"/>
    <w:lvl w:ilvl="0">
      <w:start w:val="1"/>
      <w:numFmt w:val="decimal"/>
      <w:lvlText w:val="%1."/>
      <w:lvlJc w:val="left"/>
      <w:pPr>
        <w:tabs>
          <w:tab w:val="num" w:pos="10207"/>
        </w:tabs>
        <w:ind w:left="10687" w:hanging="480"/>
      </w:pPr>
    </w:lvl>
    <w:lvl w:ilvl="1">
      <w:start w:val="1"/>
      <w:numFmt w:val="decimal"/>
      <w:lvlText w:val="%2."/>
      <w:lvlJc w:val="left"/>
      <w:pPr>
        <w:tabs>
          <w:tab w:val="num" w:pos="10927"/>
        </w:tabs>
        <w:ind w:left="11407" w:hanging="480"/>
      </w:pPr>
    </w:lvl>
    <w:lvl w:ilvl="2">
      <w:start w:val="1"/>
      <w:numFmt w:val="decimal"/>
      <w:lvlText w:val="%3."/>
      <w:lvlJc w:val="left"/>
      <w:pPr>
        <w:tabs>
          <w:tab w:val="num" w:pos="11647"/>
        </w:tabs>
        <w:ind w:left="12127" w:hanging="480"/>
      </w:pPr>
    </w:lvl>
    <w:lvl w:ilvl="3">
      <w:start w:val="1"/>
      <w:numFmt w:val="decimal"/>
      <w:lvlText w:val="%4."/>
      <w:lvlJc w:val="left"/>
      <w:pPr>
        <w:tabs>
          <w:tab w:val="num" w:pos="12367"/>
        </w:tabs>
        <w:ind w:left="12847" w:hanging="480"/>
      </w:pPr>
    </w:lvl>
    <w:lvl w:ilvl="4">
      <w:start w:val="1"/>
      <w:numFmt w:val="decimal"/>
      <w:lvlText w:val="%5."/>
      <w:lvlJc w:val="left"/>
      <w:pPr>
        <w:tabs>
          <w:tab w:val="num" w:pos="13087"/>
        </w:tabs>
        <w:ind w:left="13567" w:hanging="480"/>
      </w:pPr>
    </w:lvl>
    <w:lvl w:ilvl="5">
      <w:start w:val="1"/>
      <w:numFmt w:val="decimal"/>
      <w:lvlText w:val="%6."/>
      <w:lvlJc w:val="left"/>
      <w:pPr>
        <w:tabs>
          <w:tab w:val="num" w:pos="13807"/>
        </w:tabs>
        <w:ind w:left="14287" w:hanging="480"/>
      </w:pPr>
    </w:lvl>
    <w:lvl w:ilvl="6">
      <w:start w:val="1"/>
      <w:numFmt w:val="decimal"/>
      <w:lvlText w:val="%7."/>
      <w:lvlJc w:val="left"/>
      <w:pPr>
        <w:tabs>
          <w:tab w:val="num" w:pos="14527"/>
        </w:tabs>
        <w:ind w:left="1500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DE639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847BE7F"/>
    <w:multiLevelType w:val="multilevel"/>
    <w:tmpl w:val="32680B8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8B68A8"/>
    <w:multiLevelType w:val="multilevel"/>
    <w:tmpl w:val="580C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6EF7240"/>
    <w:multiLevelType w:val="hybridMultilevel"/>
    <w:tmpl w:val="893AEC7A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E7A0238"/>
    <w:multiLevelType w:val="multilevel"/>
    <w:tmpl w:val="C706A47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E0E"/>
    <w:rsid w:val="00373120"/>
    <w:rsid w:val="00391E27"/>
    <w:rsid w:val="004139D1"/>
    <w:rsid w:val="00426BFC"/>
    <w:rsid w:val="004E29B3"/>
    <w:rsid w:val="005433D1"/>
    <w:rsid w:val="00590D07"/>
    <w:rsid w:val="00621C66"/>
    <w:rsid w:val="006B2979"/>
    <w:rsid w:val="007364DA"/>
    <w:rsid w:val="00742DDE"/>
    <w:rsid w:val="00784D58"/>
    <w:rsid w:val="007A1FF7"/>
    <w:rsid w:val="00832BBB"/>
    <w:rsid w:val="008D6863"/>
    <w:rsid w:val="00B86B75"/>
    <w:rsid w:val="00BA6C3F"/>
    <w:rsid w:val="00BB1CE2"/>
    <w:rsid w:val="00BB7FFC"/>
    <w:rsid w:val="00BC48D5"/>
    <w:rsid w:val="00C36279"/>
    <w:rsid w:val="00C37E53"/>
    <w:rsid w:val="00CF0D0B"/>
    <w:rsid w:val="00D93C3A"/>
    <w:rsid w:val="00DE6CCE"/>
    <w:rsid w:val="00E315A3"/>
    <w:rsid w:val="00EA35C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6165E"/>
  <w15:docId w15:val="{0E87A155-6D37-4F1E-80A4-8F160C013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B297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B297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B2979"/>
  </w:style>
  <w:style w:type="paragraph" w:customStyle="1" w:styleId="Compact">
    <w:name w:val="Compact"/>
    <w:basedOn w:val="a3"/>
    <w:qFormat/>
    <w:rsid w:val="006B2979"/>
    <w:pPr>
      <w:spacing w:before="36" w:after="36"/>
    </w:pPr>
  </w:style>
  <w:style w:type="paragraph" w:styleId="a4">
    <w:name w:val="Title"/>
    <w:basedOn w:val="a"/>
    <w:next w:val="a3"/>
    <w:qFormat/>
    <w:rsid w:val="006B297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6B297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B2979"/>
    <w:pPr>
      <w:keepNext/>
      <w:keepLines/>
      <w:jc w:val="center"/>
    </w:pPr>
  </w:style>
  <w:style w:type="paragraph" w:styleId="a6">
    <w:name w:val="Date"/>
    <w:next w:val="a3"/>
    <w:qFormat/>
    <w:rsid w:val="006B297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B297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B2979"/>
  </w:style>
  <w:style w:type="paragraph" w:customStyle="1" w:styleId="11">
    <w:name w:val="Заголовок 11"/>
    <w:basedOn w:val="a"/>
    <w:next w:val="a3"/>
    <w:uiPriority w:val="9"/>
    <w:qFormat/>
    <w:rsid w:val="006B29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6B297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6B297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6B2979"/>
  </w:style>
  <w:style w:type="paragraph" w:customStyle="1" w:styleId="DefinitionTerm">
    <w:name w:val="Definition Term"/>
    <w:basedOn w:val="a"/>
    <w:next w:val="Definition"/>
    <w:rsid w:val="006B297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B2979"/>
  </w:style>
  <w:style w:type="paragraph" w:customStyle="1" w:styleId="10">
    <w:name w:val="Название объекта1"/>
    <w:basedOn w:val="a"/>
    <w:link w:val="a9"/>
    <w:rsid w:val="006B2979"/>
    <w:pPr>
      <w:spacing w:after="120"/>
    </w:pPr>
    <w:rPr>
      <w:i/>
    </w:rPr>
  </w:style>
  <w:style w:type="paragraph" w:customStyle="1" w:styleId="TableCaption">
    <w:name w:val="Table Caption"/>
    <w:basedOn w:val="10"/>
    <w:rsid w:val="006B2979"/>
    <w:pPr>
      <w:keepNext/>
    </w:pPr>
  </w:style>
  <w:style w:type="paragraph" w:customStyle="1" w:styleId="ImageCaption">
    <w:name w:val="Image Caption"/>
    <w:basedOn w:val="10"/>
    <w:rsid w:val="006B2979"/>
  </w:style>
  <w:style w:type="paragraph" w:customStyle="1" w:styleId="Figure">
    <w:name w:val="Figure"/>
    <w:basedOn w:val="a"/>
    <w:rsid w:val="006B2979"/>
  </w:style>
  <w:style w:type="paragraph" w:customStyle="1" w:styleId="FigurewithCaption">
    <w:name w:val="Figure with Caption"/>
    <w:basedOn w:val="Figure"/>
    <w:rsid w:val="006B2979"/>
    <w:pPr>
      <w:keepNext/>
    </w:pPr>
  </w:style>
  <w:style w:type="character" w:customStyle="1" w:styleId="a9">
    <w:name w:val="Основной текст Знак"/>
    <w:basedOn w:val="a0"/>
    <w:link w:val="10"/>
    <w:rsid w:val="006B2979"/>
  </w:style>
  <w:style w:type="character" w:customStyle="1" w:styleId="VerbatimChar">
    <w:name w:val="Verbatim Char"/>
    <w:basedOn w:val="a9"/>
    <w:link w:val="SourceCode"/>
    <w:rsid w:val="006B2979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6B2979"/>
    <w:rPr>
      <w:vertAlign w:val="superscript"/>
    </w:rPr>
  </w:style>
  <w:style w:type="character" w:styleId="aa">
    <w:name w:val="Hyperlink"/>
    <w:basedOn w:val="a9"/>
    <w:rsid w:val="006B2979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6B297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B2979"/>
    <w:pPr>
      <w:wordWrap w:val="0"/>
    </w:pPr>
  </w:style>
  <w:style w:type="character" w:customStyle="1" w:styleId="KeywordTok">
    <w:name w:val="KeywordTok"/>
    <w:basedOn w:val="VerbatimChar"/>
    <w:rsid w:val="006B297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B297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B2979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B297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B2979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B2979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B2979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B2979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B2979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B2979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B2979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B2979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B297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B297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B297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B297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B2979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B2979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B2979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B2979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B2979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B2979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B2979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B2979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B2979"/>
    <w:rPr>
      <w:rFonts w:ascii="Consolas" w:hAnsi="Consolas"/>
      <w:sz w:val="22"/>
    </w:rPr>
  </w:style>
  <w:style w:type="paragraph" w:styleId="ac">
    <w:name w:val="List Paragraph"/>
    <w:basedOn w:val="a"/>
    <w:uiPriority w:val="34"/>
    <w:qFormat/>
    <w:rsid w:val="00BA6C3F"/>
    <w:pPr>
      <w:spacing w:line="276" w:lineRule="auto"/>
      <w:ind w:left="720"/>
      <w:contextualSpacing/>
    </w:pPr>
    <w:rPr>
      <w:sz w:val="22"/>
      <w:szCs w:val="22"/>
      <w:lang w:val="ru-RU"/>
    </w:rPr>
  </w:style>
  <w:style w:type="character" w:customStyle="1" w:styleId="ad">
    <w:name w:val="Основной текст_"/>
    <w:basedOn w:val="a0"/>
    <w:link w:val="13"/>
    <w:rsid w:val="00CF0D0B"/>
    <w:rPr>
      <w:rFonts w:ascii="Times New Roman" w:eastAsia="Times New Roman" w:hAnsi="Times New Roman" w:cs="Times New Roman"/>
      <w:spacing w:val="-1"/>
      <w:sz w:val="18"/>
      <w:szCs w:val="18"/>
      <w:shd w:val="clear" w:color="auto" w:fill="FFFFFF"/>
    </w:rPr>
  </w:style>
  <w:style w:type="paragraph" w:customStyle="1" w:styleId="13">
    <w:name w:val="Основной текст1"/>
    <w:basedOn w:val="a"/>
    <w:link w:val="ad"/>
    <w:rsid w:val="00CF0D0B"/>
    <w:pPr>
      <w:shd w:val="clear" w:color="auto" w:fill="FFFFFF"/>
      <w:spacing w:after="480" w:line="254" w:lineRule="exact"/>
    </w:pPr>
    <w:rPr>
      <w:rFonts w:ascii="Times New Roman" w:eastAsia="Times New Roman" w:hAnsi="Times New Roman" w:cs="Times New Roman"/>
      <w:spacing w:val="-1"/>
      <w:sz w:val="18"/>
      <w:szCs w:val="18"/>
    </w:rPr>
  </w:style>
  <w:style w:type="character" w:customStyle="1" w:styleId="ae">
    <w:name w:val="Основной текст + Полужирный"/>
    <w:basedOn w:val="ad"/>
    <w:rsid w:val="00CF0D0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-1"/>
      <w:sz w:val="18"/>
      <w:szCs w:val="18"/>
      <w:shd w:val="clear" w:color="auto" w:fill="FFFFFF"/>
    </w:rPr>
  </w:style>
  <w:style w:type="paragraph" w:styleId="af">
    <w:name w:val="Normal (Web)"/>
    <w:basedOn w:val="a"/>
    <w:uiPriority w:val="99"/>
    <w:unhideWhenUsed/>
    <w:rsid w:val="00CF0D0B"/>
    <w:pPr>
      <w:spacing w:before="100" w:beforeAutospacing="1" w:after="100" w:afterAutospacing="1"/>
    </w:pPr>
    <w:rPr>
      <w:rFonts w:ascii="Times New Roman" w:eastAsia="Times New Roman" w:hAnsi="Times New Roman" w:cs="Times New Roman"/>
      <w:sz w:val="22"/>
      <w:szCs w:val="22"/>
      <w:lang w:val="ru-RU" w:eastAsia="ru-RU"/>
    </w:rPr>
  </w:style>
  <w:style w:type="character" w:customStyle="1" w:styleId="fill">
    <w:name w:val="fill"/>
    <w:rsid w:val="00CF0D0B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1066</Words>
  <Characters>6078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7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9</cp:revision>
  <dcterms:created xsi:type="dcterms:W3CDTF">2019-08-06T12:27:00Z</dcterms:created>
  <dcterms:modified xsi:type="dcterms:W3CDTF">2020-12-11T06:28:00Z</dcterms:modified>
</cp:coreProperties>
</file>